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F3D8D" w14:textId="77777777" w:rsidR="000F7AFF" w:rsidRDefault="000F7AFF" w:rsidP="000F7AFF">
      <w:pPr>
        <w:pStyle w:val="Default"/>
        <w:jc w:val="right"/>
      </w:pPr>
      <w:r>
        <w:t>………………………………..</w:t>
      </w:r>
    </w:p>
    <w:p w14:paraId="07A8F409" w14:textId="77777777" w:rsidR="000F7AFF" w:rsidRPr="00481167" w:rsidRDefault="000F7AFF" w:rsidP="000F7AFF">
      <w:pPr>
        <w:pStyle w:val="Default"/>
        <w:jc w:val="right"/>
      </w:pPr>
      <w:r>
        <w:t>Place, date</w:t>
      </w:r>
    </w:p>
    <w:p w14:paraId="77A6BE61" w14:textId="77777777" w:rsidR="000F7AFF" w:rsidRPr="00481167" w:rsidRDefault="000F7AFF" w:rsidP="000F7AFF">
      <w:pPr>
        <w:pStyle w:val="Default"/>
      </w:pPr>
      <w:r>
        <w:t>……………………………..</w:t>
      </w:r>
    </w:p>
    <w:p w14:paraId="52E28985" w14:textId="77777777" w:rsidR="004E00FE" w:rsidRDefault="000F7AFF" w:rsidP="000F7AFF">
      <w:pPr>
        <w:pStyle w:val="Default"/>
      </w:pPr>
      <w:r>
        <w:t>Title, degree, full name</w:t>
      </w:r>
    </w:p>
    <w:p w14:paraId="57C29DF0" w14:textId="77777777" w:rsidR="00E27DEA" w:rsidRDefault="00E27DEA" w:rsidP="000F7AFF">
      <w:pPr>
        <w:pStyle w:val="Default"/>
      </w:pPr>
    </w:p>
    <w:p w14:paraId="6031EC3C" w14:textId="77777777" w:rsidR="000F7AFF" w:rsidRPr="00481167" w:rsidRDefault="000F7AFF" w:rsidP="000F7AFF">
      <w:pPr>
        <w:pStyle w:val="Default"/>
      </w:pPr>
      <w:r>
        <w:t>………………………………</w:t>
      </w:r>
    </w:p>
    <w:p w14:paraId="764090C9" w14:textId="77777777" w:rsidR="000F7AFF" w:rsidRPr="00481167" w:rsidRDefault="0081297C" w:rsidP="000F7AFF">
      <w:pPr>
        <w:pStyle w:val="Default"/>
      </w:pPr>
      <w:r>
        <w:t>Place of employment</w:t>
      </w:r>
    </w:p>
    <w:p w14:paraId="25FF6ACE" w14:textId="77777777" w:rsidR="000F7AFF" w:rsidRDefault="000F7AFF" w:rsidP="000F7AFF">
      <w:pPr>
        <w:pStyle w:val="Nagwek1"/>
        <w:ind w:right="0"/>
        <w:rPr>
          <w:sz w:val="24"/>
          <w:szCs w:val="24"/>
        </w:rPr>
      </w:pPr>
    </w:p>
    <w:p w14:paraId="52B11702" w14:textId="77777777" w:rsidR="000F7AFF" w:rsidRPr="009E3A0A" w:rsidRDefault="000F7AFF" w:rsidP="000F7AFF">
      <w:pPr>
        <w:pStyle w:val="Nagwek1"/>
        <w:ind w:right="0"/>
        <w:rPr>
          <w:sz w:val="24"/>
          <w:szCs w:val="24"/>
        </w:rPr>
      </w:pPr>
      <w:r>
        <w:rPr>
          <w:sz w:val="24"/>
        </w:rPr>
        <w:t>ADVISOR DECLARATION</w:t>
      </w:r>
      <w:r>
        <w:rPr>
          <w:b w:val="0"/>
          <w:sz w:val="24"/>
          <w:vertAlign w:val="superscript"/>
        </w:rPr>
        <w:t>1</w:t>
      </w:r>
    </w:p>
    <w:p w14:paraId="6ECC8E13" w14:textId="77777777" w:rsidR="000F7AFF" w:rsidRPr="009E3A0A" w:rsidRDefault="000F7AFF" w:rsidP="000F7AFF">
      <w:pPr>
        <w:spacing w:after="95" w:line="256" w:lineRule="auto"/>
        <w:ind w:left="360"/>
        <w:rPr>
          <w:rFonts w:ascii="Times New Roman" w:hAnsi="Times New Roman"/>
          <w:sz w:val="24"/>
          <w:szCs w:val="24"/>
        </w:rPr>
      </w:pPr>
    </w:p>
    <w:p w14:paraId="387373C0" w14:textId="77777777" w:rsidR="0081297C" w:rsidRPr="005E208B" w:rsidRDefault="0081297C" w:rsidP="0081297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 declare that I fulfill all the requirements for advisors described in Article 190 of the Act on Higher Education and Science of 20 July 2018.</w:t>
      </w:r>
    </w:p>
    <w:p w14:paraId="402C688A" w14:textId="77777777" w:rsidR="000F7AFF" w:rsidRDefault="000F7AFF" w:rsidP="000F7AFF">
      <w:pPr>
        <w:spacing w:after="102"/>
        <w:rPr>
          <w:rFonts w:ascii="Times New Roman" w:hAnsi="Times New Roman"/>
          <w:sz w:val="24"/>
          <w:szCs w:val="24"/>
        </w:rPr>
      </w:pPr>
    </w:p>
    <w:p w14:paraId="313E5597" w14:textId="77777777" w:rsidR="000F7AFF" w:rsidRDefault="000F7AFF" w:rsidP="000F7AFF">
      <w:pPr>
        <w:pStyle w:val="Default"/>
      </w:pPr>
    </w:p>
    <w:p w14:paraId="3F6659D3" w14:textId="77777777" w:rsidR="000F7AFF" w:rsidRPr="009E3A0A" w:rsidRDefault="000F7AFF" w:rsidP="000F7AFF">
      <w:pPr>
        <w:spacing w:after="102"/>
        <w:rPr>
          <w:rFonts w:ascii="Times New Roman" w:hAnsi="Times New Roman"/>
          <w:sz w:val="24"/>
          <w:szCs w:val="24"/>
        </w:rPr>
      </w:pPr>
    </w:p>
    <w:p w14:paraId="5490C792" w14:textId="77777777" w:rsidR="000F7AFF" w:rsidRPr="009E3A0A" w:rsidRDefault="000F7AFF" w:rsidP="000F7AFF">
      <w:pPr>
        <w:spacing w:after="0" w:line="256" w:lineRule="auto"/>
        <w:ind w:left="4248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………………………………………….</w:t>
      </w:r>
    </w:p>
    <w:p w14:paraId="514516A9" w14:textId="77777777" w:rsidR="000F7AFF" w:rsidRDefault="000F7AFF" w:rsidP="00025E01">
      <w:pPr>
        <w:spacing w:after="17" w:line="256" w:lineRule="auto"/>
        <w:ind w:left="4691" w:firstLine="41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(signature of the candidate for advisor)</w:t>
      </w:r>
    </w:p>
    <w:p w14:paraId="62833D70" w14:textId="77777777" w:rsidR="000F7AFF" w:rsidRDefault="000F7AFF" w:rsidP="000F7AFF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5FD8EF0A" w14:textId="77777777" w:rsidR="000F7AFF" w:rsidRDefault="000F7AFF" w:rsidP="000F7AFF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20574E6B" w14:textId="77777777" w:rsidR="000F7AFF" w:rsidRDefault="00691EBE" w:rsidP="000F7AF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vertAlign w:val="superscript"/>
        </w:rPr>
        <w:t>1</w:t>
      </w:r>
      <w:r>
        <w:rPr>
          <w:rFonts w:ascii="Times New Roman" w:hAnsi="Times New Roman"/>
          <w:sz w:val="16"/>
        </w:rPr>
        <w:t>please complete the appropriate form</w:t>
      </w:r>
    </w:p>
    <w:p w14:paraId="5068150B" w14:textId="77777777" w:rsidR="000F7AFF" w:rsidRDefault="000F7AFF" w:rsidP="000F7AFF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43FC2D59" w14:textId="77777777" w:rsidR="00C26407" w:rsidRDefault="00C26407">
      <w:pPr>
        <w:rPr>
          <w:rFonts w:ascii="Times New Roman" w:hAnsi="Times New Roman"/>
          <w:sz w:val="24"/>
          <w:szCs w:val="24"/>
        </w:rPr>
      </w:pPr>
      <w:r>
        <w:br w:type="page"/>
      </w:r>
    </w:p>
    <w:p w14:paraId="3C648DD1" w14:textId="77777777" w:rsidR="00C26407" w:rsidRDefault="00C26407" w:rsidP="00C26407">
      <w:pPr>
        <w:pStyle w:val="Default"/>
        <w:jc w:val="right"/>
      </w:pPr>
      <w:r>
        <w:lastRenderedPageBreak/>
        <w:t>………………………………..</w:t>
      </w:r>
    </w:p>
    <w:p w14:paraId="78A166A3" w14:textId="77777777" w:rsidR="00C26407" w:rsidRPr="00481167" w:rsidRDefault="00C26407" w:rsidP="00C26407">
      <w:pPr>
        <w:pStyle w:val="Default"/>
        <w:jc w:val="right"/>
      </w:pPr>
      <w:r>
        <w:t>Place, date</w:t>
      </w:r>
    </w:p>
    <w:p w14:paraId="62EB61A4" w14:textId="77777777" w:rsidR="00C26407" w:rsidRPr="00481167" w:rsidRDefault="00C26407" w:rsidP="00C26407">
      <w:pPr>
        <w:pStyle w:val="Default"/>
      </w:pPr>
      <w:r>
        <w:t>……………………………..</w:t>
      </w:r>
    </w:p>
    <w:p w14:paraId="7B0DB61A" w14:textId="77777777" w:rsidR="00C26407" w:rsidRDefault="00C26407" w:rsidP="00C26407">
      <w:pPr>
        <w:pStyle w:val="Default"/>
      </w:pPr>
      <w:r>
        <w:t>Title, degree, full name</w:t>
      </w:r>
    </w:p>
    <w:p w14:paraId="5810085E" w14:textId="77777777" w:rsidR="00E27DEA" w:rsidRDefault="00E27DEA" w:rsidP="00C26407">
      <w:pPr>
        <w:pStyle w:val="Default"/>
      </w:pPr>
    </w:p>
    <w:p w14:paraId="7A1DE0FA" w14:textId="77777777" w:rsidR="00C26407" w:rsidRPr="00481167" w:rsidRDefault="00C26407" w:rsidP="00C26407">
      <w:pPr>
        <w:pStyle w:val="Default"/>
      </w:pPr>
      <w:r>
        <w:t>………………………………</w:t>
      </w:r>
    </w:p>
    <w:p w14:paraId="674CC710" w14:textId="77777777" w:rsidR="00C26407" w:rsidRPr="00481167" w:rsidRDefault="00C26407" w:rsidP="00C26407">
      <w:pPr>
        <w:pStyle w:val="Default"/>
      </w:pPr>
      <w:r>
        <w:t>Place of employment</w:t>
      </w:r>
    </w:p>
    <w:p w14:paraId="077D8E8D" w14:textId="77777777" w:rsidR="00C26407" w:rsidRDefault="00C26407" w:rsidP="00C26407">
      <w:pPr>
        <w:pStyle w:val="Nagwek1"/>
        <w:ind w:right="0"/>
        <w:rPr>
          <w:sz w:val="24"/>
          <w:szCs w:val="24"/>
        </w:rPr>
      </w:pPr>
    </w:p>
    <w:p w14:paraId="76D2739D" w14:textId="77777777" w:rsidR="00C26407" w:rsidRPr="009E3A0A" w:rsidRDefault="00C26407" w:rsidP="00C26407">
      <w:pPr>
        <w:pStyle w:val="Nagwek1"/>
        <w:ind w:right="0"/>
        <w:rPr>
          <w:sz w:val="24"/>
          <w:szCs w:val="24"/>
        </w:rPr>
      </w:pPr>
      <w:r>
        <w:rPr>
          <w:sz w:val="24"/>
        </w:rPr>
        <w:t>SECOND ADVISOR DECLARATION</w:t>
      </w:r>
      <w:r>
        <w:rPr>
          <w:b w:val="0"/>
          <w:sz w:val="24"/>
          <w:vertAlign w:val="superscript"/>
        </w:rPr>
        <w:t>1</w:t>
      </w:r>
    </w:p>
    <w:p w14:paraId="02AA3750" w14:textId="77777777" w:rsidR="00C26407" w:rsidRPr="009E3A0A" w:rsidRDefault="00C26407" w:rsidP="00C26407">
      <w:pPr>
        <w:spacing w:after="95" w:line="256" w:lineRule="auto"/>
        <w:ind w:left="360"/>
        <w:rPr>
          <w:rFonts w:ascii="Times New Roman" w:hAnsi="Times New Roman"/>
          <w:sz w:val="24"/>
          <w:szCs w:val="24"/>
        </w:rPr>
      </w:pPr>
    </w:p>
    <w:p w14:paraId="5718B37B" w14:textId="77777777" w:rsidR="00C26407" w:rsidRPr="005E208B" w:rsidRDefault="00C26407" w:rsidP="00C2640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 declare that I fulfill all the requirements for advisors described in Article 190 of the Act on Higher Education and Science of 20 July 2018.</w:t>
      </w:r>
    </w:p>
    <w:p w14:paraId="69AA5119" w14:textId="77777777" w:rsidR="00C26407" w:rsidRDefault="00C26407" w:rsidP="00C26407">
      <w:pPr>
        <w:spacing w:after="102"/>
        <w:rPr>
          <w:rFonts w:ascii="Times New Roman" w:hAnsi="Times New Roman"/>
          <w:sz w:val="24"/>
          <w:szCs w:val="24"/>
        </w:rPr>
      </w:pPr>
    </w:p>
    <w:p w14:paraId="0B761317" w14:textId="77777777" w:rsidR="00C26407" w:rsidRDefault="00C26407" w:rsidP="00C26407">
      <w:pPr>
        <w:pStyle w:val="Default"/>
      </w:pPr>
    </w:p>
    <w:p w14:paraId="4BC709E9" w14:textId="77777777" w:rsidR="00C26407" w:rsidRPr="009E3A0A" w:rsidRDefault="00C26407" w:rsidP="00C26407">
      <w:pPr>
        <w:spacing w:after="102"/>
        <w:rPr>
          <w:rFonts w:ascii="Times New Roman" w:hAnsi="Times New Roman"/>
          <w:sz w:val="24"/>
          <w:szCs w:val="24"/>
        </w:rPr>
      </w:pPr>
    </w:p>
    <w:p w14:paraId="2DD3FE19" w14:textId="77777777" w:rsidR="00C26407" w:rsidRPr="009E3A0A" w:rsidRDefault="00C26407" w:rsidP="00C26407">
      <w:pPr>
        <w:spacing w:after="0" w:line="256" w:lineRule="auto"/>
        <w:ind w:left="4248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………………………………………….</w:t>
      </w:r>
    </w:p>
    <w:p w14:paraId="38C7BF61" w14:textId="77777777" w:rsidR="00C26407" w:rsidRDefault="00C26407" w:rsidP="00025E01">
      <w:pPr>
        <w:spacing w:after="17" w:line="256" w:lineRule="auto"/>
        <w:ind w:left="4691" w:firstLine="41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(signature of the candidate for advisor)</w:t>
      </w:r>
    </w:p>
    <w:p w14:paraId="6205ABDA" w14:textId="77777777" w:rsidR="00C26407" w:rsidRDefault="00C26407" w:rsidP="00C26407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0E9EAC34" w14:textId="77777777" w:rsidR="00691EBE" w:rsidRDefault="00691EBE" w:rsidP="00C26407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784110D7" w14:textId="77777777" w:rsidR="00C26407" w:rsidRDefault="00691EBE" w:rsidP="00C264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vertAlign w:val="superscript"/>
        </w:rPr>
        <w:t>1</w:t>
      </w:r>
      <w:r>
        <w:rPr>
          <w:rFonts w:ascii="Times New Roman" w:hAnsi="Times New Roman"/>
          <w:sz w:val="16"/>
        </w:rPr>
        <w:t>please complete the appropriate form</w:t>
      </w:r>
    </w:p>
    <w:p w14:paraId="73301305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16569E08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13F94C16" w14:textId="77777777" w:rsidR="00C26407" w:rsidRDefault="00C26407" w:rsidP="00C26407">
      <w:pPr>
        <w:rPr>
          <w:rFonts w:ascii="Times New Roman" w:hAnsi="Times New Roman"/>
          <w:sz w:val="24"/>
          <w:szCs w:val="24"/>
        </w:rPr>
      </w:pPr>
      <w:r>
        <w:br w:type="page"/>
      </w:r>
    </w:p>
    <w:p w14:paraId="5DE89DCA" w14:textId="77777777" w:rsidR="00C26407" w:rsidRDefault="00C26407" w:rsidP="00C26407">
      <w:pPr>
        <w:pStyle w:val="Default"/>
        <w:jc w:val="right"/>
      </w:pPr>
      <w:r>
        <w:lastRenderedPageBreak/>
        <w:t>………………………………..</w:t>
      </w:r>
    </w:p>
    <w:p w14:paraId="3FFA3842" w14:textId="77777777" w:rsidR="00C26407" w:rsidRPr="00481167" w:rsidRDefault="00C26407" w:rsidP="00C26407">
      <w:pPr>
        <w:pStyle w:val="Default"/>
        <w:jc w:val="right"/>
      </w:pPr>
      <w:r>
        <w:t>Place, date</w:t>
      </w:r>
    </w:p>
    <w:p w14:paraId="7D4D08B3" w14:textId="77777777" w:rsidR="00C26407" w:rsidRPr="00481167" w:rsidRDefault="00C26407" w:rsidP="00C26407">
      <w:pPr>
        <w:pStyle w:val="Default"/>
      </w:pPr>
      <w:r>
        <w:t>……………………………..</w:t>
      </w:r>
    </w:p>
    <w:p w14:paraId="0F53BB3C" w14:textId="77777777" w:rsidR="00C26407" w:rsidRDefault="00C26407" w:rsidP="00C26407">
      <w:pPr>
        <w:pStyle w:val="Default"/>
      </w:pPr>
      <w:r>
        <w:t>Degree, full name</w:t>
      </w:r>
    </w:p>
    <w:p w14:paraId="1A42982F" w14:textId="77777777" w:rsidR="00E27DEA" w:rsidRDefault="00E27DEA" w:rsidP="00C26407">
      <w:pPr>
        <w:pStyle w:val="Default"/>
      </w:pPr>
    </w:p>
    <w:p w14:paraId="07D4FD13" w14:textId="77777777" w:rsidR="00C26407" w:rsidRPr="00481167" w:rsidRDefault="00C26407" w:rsidP="00C26407">
      <w:pPr>
        <w:pStyle w:val="Default"/>
      </w:pPr>
      <w:r>
        <w:t>………………………………</w:t>
      </w:r>
    </w:p>
    <w:p w14:paraId="10FD65A5" w14:textId="77777777" w:rsidR="00C26407" w:rsidRPr="00481167" w:rsidRDefault="00C26407" w:rsidP="00C26407">
      <w:pPr>
        <w:pStyle w:val="Default"/>
      </w:pPr>
      <w:r>
        <w:t>Place of employment</w:t>
      </w:r>
    </w:p>
    <w:p w14:paraId="64313711" w14:textId="77777777" w:rsidR="00C26407" w:rsidRDefault="00C26407" w:rsidP="00C26407">
      <w:pPr>
        <w:pStyle w:val="Nagwek1"/>
        <w:ind w:right="0"/>
        <w:rPr>
          <w:sz w:val="24"/>
          <w:szCs w:val="24"/>
        </w:rPr>
      </w:pPr>
    </w:p>
    <w:p w14:paraId="4F1A75FE" w14:textId="77777777" w:rsidR="00C26407" w:rsidRPr="009E3A0A" w:rsidRDefault="00C26407" w:rsidP="00C26407">
      <w:pPr>
        <w:pStyle w:val="Nagwek1"/>
        <w:ind w:right="0"/>
        <w:rPr>
          <w:sz w:val="24"/>
          <w:szCs w:val="24"/>
        </w:rPr>
      </w:pPr>
      <w:r>
        <w:rPr>
          <w:sz w:val="24"/>
        </w:rPr>
        <w:t>AUXILIARY ADVISOR DECLARATION</w:t>
      </w:r>
      <w:r>
        <w:rPr>
          <w:sz w:val="24"/>
          <w:vertAlign w:val="superscript"/>
        </w:rPr>
        <w:t>1</w:t>
      </w:r>
    </w:p>
    <w:p w14:paraId="452D83EA" w14:textId="77777777" w:rsidR="00C26407" w:rsidRPr="009E3A0A" w:rsidRDefault="00C26407" w:rsidP="00C26407">
      <w:pPr>
        <w:spacing w:after="95" w:line="256" w:lineRule="auto"/>
        <w:ind w:left="360"/>
        <w:rPr>
          <w:rFonts w:ascii="Times New Roman" w:hAnsi="Times New Roman"/>
          <w:sz w:val="24"/>
          <w:szCs w:val="24"/>
        </w:rPr>
      </w:pPr>
    </w:p>
    <w:p w14:paraId="7E2A7E66" w14:textId="77777777" w:rsidR="00C26407" w:rsidRPr="005E208B" w:rsidRDefault="00C26407" w:rsidP="00C2640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 declare that I fulfill all the requirements for auxiliary advisors described in Article 190 of the Act on Higher Education and Science of 20 July 2018.</w:t>
      </w:r>
    </w:p>
    <w:p w14:paraId="3F3FF974" w14:textId="77777777" w:rsidR="00C26407" w:rsidRDefault="00C26407" w:rsidP="00C26407">
      <w:pPr>
        <w:spacing w:after="102"/>
        <w:rPr>
          <w:rFonts w:ascii="Times New Roman" w:hAnsi="Times New Roman"/>
          <w:sz w:val="24"/>
          <w:szCs w:val="24"/>
        </w:rPr>
      </w:pPr>
    </w:p>
    <w:p w14:paraId="1C97E383" w14:textId="77777777" w:rsidR="00C26407" w:rsidRDefault="00C26407" w:rsidP="00C26407">
      <w:pPr>
        <w:pStyle w:val="Default"/>
      </w:pPr>
    </w:p>
    <w:p w14:paraId="09FFECE3" w14:textId="77777777" w:rsidR="00C26407" w:rsidRPr="009E3A0A" w:rsidRDefault="00C26407" w:rsidP="00C26407">
      <w:pPr>
        <w:spacing w:after="102"/>
        <w:rPr>
          <w:rFonts w:ascii="Times New Roman" w:hAnsi="Times New Roman"/>
          <w:sz w:val="24"/>
          <w:szCs w:val="24"/>
        </w:rPr>
      </w:pPr>
    </w:p>
    <w:p w14:paraId="3A2F8134" w14:textId="77777777" w:rsidR="00C26407" w:rsidRPr="009E3A0A" w:rsidRDefault="00C26407" w:rsidP="00C26407">
      <w:pPr>
        <w:spacing w:after="0" w:line="256" w:lineRule="auto"/>
        <w:ind w:left="4248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………………………………………….</w:t>
      </w:r>
    </w:p>
    <w:p w14:paraId="4B7C7F55" w14:textId="77777777" w:rsidR="00C26407" w:rsidRDefault="00C26407" w:rsidP="00271379">
      <w:pPr>
        <w:spacing w:after="17" w:line="256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(signature of the candidate for auxiliary advisor)</w:t>
      </w:r>
    </w:p>
    <w:p w14:paraId="022DB8BF" w14:textId="77777777" w:rsidR="00C26407" w:rsidRDefault="00C26407" w:rsidP="00C26407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2F153B33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5C8CD5C4" w14:textId="77777777" w:rsidR="00C26407" w:rsidRDefault="00691EBE" w:rsidP="00C264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vertAlign w:val="superscript"/>
        </w:rPr>
        <w:t>1</w:t>
      </w:r>
      <w:r>
        <w:rPr>
          <w:rFonts w:ascii="Times New Roman" w:hAnsi="Times New Roman"/>
          <w:sz w:val="16"/>
        </w:rPr>
        <w:t>please complete the appropriate form</w:t>
      </w:r>
    </w:p>
    <w:p w14:paraId="21F1A090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4DA97E6B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7A639AFF" w14:textId="77777777" w:rsidR="00DC2DBF" w:rsidRDefault="00DC2DBF"/>
    <w:sectPr w:rsidR="00DC2DB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A625C" w14:textId="77777777" w:rsidR="00A93E0E" w:rsidRDefault="00A93E0E" w:rsidP="00A86940">
      <w:pPr>
        <w:spacing w:after="0" w:line="240" w:lineRule="auto"/>
      </w:pPr>
      <w:r>
        <w:separator/>
      </w:r>
    </w:p>
  </w:endnote>
  <w:endnote w:type="continuationSeparator" w:id="0">
    <w:p w14:paraId="664C2303" w14:textId="77777777" w:rsidR="00A93E0E" w:rsidRDefault="00A93E0E" w:rsidP="00A869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4F1F3" w14:textId="77777777" w:rsidR="003129DF" w:rsidRDefault="003129D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442B0" w14:textId="77777777" w:rsidR="003129DF" w:rsidRDefault="003129D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893A1" w14:textId="77777777" w:rsidR="003129DF" w:rsidRDefault="003129D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1E0EE" w14:textId="77777777" w:rsidR="00A93E0E" w:rsidRDefault="00A93E0E" w:rsidP="00A86940">
      <w:pPr>
        <w:spacing w:after="0" w:line="240" w:lineRule="auto"/>
      </w:pPr>
      <w:r>
        <w:separator/>
      </w:r>
    </w:p>
  </w:footnote>
  <w:footnote w:type="continuationSeparator" w:id="0">
    <w:p w14:paraId="0656AB0D" w14:textId="77777777" w:rsidR="00A93E0E" w:rsidRDefault="00A93E0E" w:rsidP="00A869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65904" w14:textId="77777777" w:rsidR="003129DF" w:rsidRDefault="003129D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2BF8A" w14:textId="77777777" w:rsidR="003129DF" w:rsidRDefault="003129DF" w:rsidP="003129DF">
    <w:pPr>
      <w:pStyle w:val="Nagwek"/>
      <w:tabs>
        <w:tab w:val="left" w:pos="7434"/>
      </w:tabs>
      <w:ind w:right="360"/>
      <w:rPr>
        <w:rFonts w:cs="Arial Narrow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0F88688" wp14:editId="494DD876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045416" w14:textId="77777777" w:rsidR="003129DF" w:rsidRDefault="003129DF" w:rsidP="003129DF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F8868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" stroked="f">
              <v:fill opacity="0"/>
              <v:textbox inset="0,0,0,0">
                <w:txbxContent>
                  <w:p w14:paraId="1A045416" w14:textId="77777777" w:rsidR="003129DF" w:rsidRDefault="003129DF" w:rsidP="003129DF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t>DOCUMENTS OF THE SCIENTIFIC COUNCIL OF MMRI, PAS</w:t>
    </w:r>
    <w:r>
      <w:tab/>
    </w:r>
  </w:p>
  <w:p w14:paraId="027CB15C" w14:textId="4D5AD70A" w:rsidR="00A50C4E" w:rsidRPr="00A50C4E" w:rsidRDefault="003129DF" w:rsidP="003129DF">
    <w:pPr>
      <w:tabs>
        <w:tab w:val="center" w:pos="4703"/>
        <w:tab w:val="right" w:pos="9406"/>
      </w:tabs>
      <w:spacing w:after="0" w:line="240" w:lineRule="auto"/>
      <w:rPr>
        <w:i/>
        <w:sz w:val="16"/>
        <w:szCs w:val="16"/>
      </w:rPr>
    </w:pPr>
    <w:r>
      <w:t>Regulations for doctoral proceedings</w:t>
    </w:r>
  </w:p>
  <w:p w14:paraId="29E81ECA" w14:textId="77777777" w:rsidR="00025E01" w:rsidRDefault="00A50C4E" w:rsidP="003129DF">
    <w:pPr>
      <w:tabs>
        <w:tab w:val="center" w:pos="4703"/>
        <w:tab w:val="right" w:pos="9406"/>
      </w:tabs>
      <w:spacing w:after="0" w:line="240" w:lineRule="auto"/>
      <w:jc w:val="right"/>
      <w:rPr>
        <w:i/>
        <w:sz w:val="16"/>
      </w:rPr>
    </w:pPr>
    <w:r>
      <w:rPr>
        <w:i/>
        <w:sz w:val="16"/>
      </w:rPr>
      <w:t>Annex 3</w:t>
    </w:r>
  </w:p>
  <w:p w14:paraId="7312D468" w14:textId="44DB3E0C" w:rsidR="003129DF" w:rsidRPr="00A50C4E" w:rsidRDefault="003129DF" w:rsidP="003129DF">
    <w:pPr>
      <w:tabs>
        <w:tab w:val="center" w:pos="4703"/>
        <w:tab w:val="right" w:pos="9406"/>
      </w:tabs>
      <w:spacing w:after="0" w:line="240" w:lineRule="aut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6D6FD" w14:textId="77777777" w:rsidR="003129DF" w:rsidRDefault="003129D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7B6F97"/>
    <w:multiLevelType w:val="hybridMultilevel"/>
    <w:tmpl w:val="9088213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8F8030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59822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DIwMLIwMLUwMDNQ0lEKTi0uzszPAykwqgUAQT2CHCwAAAA="/>
  </w:docVars>
  <w:rsids>
    <w:rsidRoot w:val="000F7AFF"/>
    <w:rsid w:val="000157BE"/>
    <w:rsid w:val="0002533E"/>
    <w:rsid w:val="00025E01"/>
    <w:rsid w:val="0006112B"/>
    <w:rsid w:val="00072CA5"/>
    <w:rsid w:val="00083078"/>
    <w:rsid w:val="000F7AFF"/>
    <w:rsid w:val="00253577"/>
    <w:rsid w:val="00271379"/>
    <w:rsid w:val="003129DF"/>
    <w:rsid w:val="003E4D29"/>
    <w:rsid w:val="004E00FE"/>
    <w:rsid w:val="00691EBE"/>
    <w:rsid w:val="006C51C9"/>
    <w:rsid w:val="00711050"/>
    <w:rsid w:val="00717469"/>
    <w:rsid w:val="0081297C"/>
    <w:rsid w:val="0094074F"/>
    <w:rsid w:val="00A50C4E"/>
    <w:rsid w:val="00A5299D"/>
    <w:rsid w:val="00A86940"/>
    <w:rsid w:val="00A93E0E"/>
    <w:rsid w:val="00C15DE8"/>
    <w:rsid w:val="00C26407"/>
    <w:rsid w:val="00C717CD"/>
    <w:rsid w:val="00CD6226"/>
    <w:rsid w:val="00CE5291"/>
    <w:rsid w:val="00DC2DBF"/>
    <w:rsid w:val="00E267D8"/>
    <w:rsid w:val="00E27DEA"/>
    <w:rsid w:val="00E346D6"/>
    <w:rsid w:val="00E4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106A06"/>
  <w15:docId w15:val="{2908CEAD-34CD-41C0-A7EB-C02653347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F7AFF"/>
  </w:style>
  <w:style w:type="paragraph" w:styleId="Nagwek1">
    <w:name w:val="heading 1"/>
    <w:next w:val="Normalny"/>
    <w:link w:val="Nagwek1Znak"/>
    <w:uiPriority w:val="9"/>
    <w:qFormat/>
    <w:rsid w:val="000F7AFF"/>
    <w:pPr>
      <w:keepNext/>
      <w:keepLines/>
      <w:spacing w:after="0" w:line="256" w:lineRule="auto"/>
      <w:ind w:left="10" w:right="63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F7AFF"/>
    <w:rPr>
      <w:rFonts w:ascii="Times New Roman" w:eastAsia="Times New Roman" w:hAnsi="Times New Roman" w:cs="Times New Roman"/>
      <w:b/>
      <w:color w:val="000000"/>
      <w:sz w:val="32"/>
      <w:lang w:eastAsia="pl-PL"/>
    </w:rPr>
  </w:style>
  <w:style w:type="paragraph" w:customStyle="1" w:styleId="Default">
    <w:name w:val="Default"/>
    <w:rsid w:val="000F7AF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E00F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A8694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6940"/>
  </w:style>
  <w:style w:type="paragraph" w:styleId="Stopka">
    <w:name w:val="footer"/>
    <w:basedOn w:val="Normalny"/>
    <w:link w:val="StopkaZnak"/>
    <w:uiPriority w:val="99"/>
    <w:unhideWhenUsed/>
    <w:rsid w:val="00A8694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6940"/>
  </w:style>
  <w:style w:type="paragraph" w:styleId="Tekstdymka">
    <w:name w:val="Balloon Text"/>
    <w:basedOn w:val="Normalny"/>
    <w:link w:val="TekstdymkaZnak"/>
    <w:uiPriority w:val="99"/>
    <w:semiHidden/>
    <w:unhideWhenUsed/>
    <w:rsid w:val="00A869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6940"/>
    <w:rPr>
      <w:rFonts w:ascii="Tahoma" w:hAnsi="Tahoma" w:cs="Tahoma"/>
      <w:sz w:val="16"/>
      <w:szCs w:val="16"/>
    </w:rPr>
  </w:style>
  <w:style w:type="character" w:styleId="Uwydatnienie">
    <w:name w:val="Emphasis"/>
    <w:basedOn w:val="Domylnaczcionkaakapitu"/>
    <w:uiPriority w:val="20"/>
    <w:qFormat/>
    <w:rsid w:val="0094074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7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63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AN</Company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ówka</dc:creator>
  <cp:lastModifiedBy>DZJ ePAROLE</cp:lastModifiedBy>
  <cp:revision>5</cp:revision>
  <dcterms:created xsi:type="dcterms:W3CDTF">2022-02-15T11:31:00Z</dcterms:created>
  <dcterms:modified xsi:type="dcterms:W3CDTF">2022-10-19T10:05:00Z</dcterms:modified>
</cp:coreProperties>
</file>